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73B8" w:rsidRDefault="002D1D77" w:rsidP="002D1D77">
      <w:r>
        <w:rPr>
          <w:noProof/>
        </w:rPr>
        <w:drawing>
          <wp:inline distT="0" distB="0" distL="0" distR="0" wp14:anchorId="36B73270" wp14:editId="54EB6886">
            <wp:extent cx="5943600" cy="32905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D77" w:rsidRDefault="002D1D77" w:rsidP="002D1D77"/>
    <w:p w:rsidR="00CD56E0" w:rsidRDefault="00CD56E0" w:rsidP="002D1D77">
      <w:r>
        <w:rPr>
          <w:noProof/>
        </w:rPr>
        <w:drawing>
          <wp:inline distT="0" distB="0" distL="0" distR="0" wp14:anchorId="2F811A79" wp14:editId="0244AC01">
            <wp:extent cx="5943600" cy="322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56E0" w:rsidRDefault="00CD56E0" w:rsidP="002D1D77"/>
    <w:p w:rsidR="009752C1" w:rsidRDefault="00CB0BF9" w:rsidP="002D1D77">
      <w:r>
        <w:rPr>
          <w:noProof/>
        </w:rPr>
        <w:lastRenderedPageBreak/>
        <w:drawing>
          <wp:inline distT="0" distB="0" distL="0" distR="0" wp14:anchorId="3CF81BD3" wp14:editId="335A49BE">
            <wp:extent cx="5943600" cy="31311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BF9" w:rsidRDefault="00DE1509" w:rsidP="002D1D77">
      <w:r>
        <w:rPr>
          <w:noProof/>
        </w:rPr>
        <w:drawing>
          <wp:inline distT="0" distB="0" distL="0" distR="0" wp14:anchorId="58D12D01" wp14:editId="24A0F4E4">
            <wp:extent cx="5943600" cy="31159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509" w:rsidRDefault="00DE1509" w:rsidP="002D1D77"/>
    <w:p w:rsidR="00AD569D" w:rsidRDefault="00AD569D" w:rsidP="002D1D77">
      <w:r>
        <w:rPr>
          <w:noProof/>
        </w:rPr>
        <w:lastRenderedPageBreak/>
        <w:drawing>
          <wp:inline distT="0" distB="0" distL="0" distR="0" wp14:anchorId="46D5310A" wp14:editId="7809922A">
            <wp:extent cx="5943600" cy="3088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69D" w:rsidRDefault="00AD569D" w:rsidP="002D1D77"/>
    <w:p w:rsidR="00AD569D" w:rsidRDefault="00390C03" w:rsidP="002D1D77">
      <w:r>
        <w:t>Update User:</w:t>
      </w:r>
    </w:p>
    <w:p w:rsidR="00390C03" w:rsidRDefault="00390C03" w:rsidP="002D1D77">
      <w:r>
        <w:rPr>
          <w:noProof/>
        </w:rPr>
        <w:drawing>
          <wp:inline distT="0" distB="0" distL="0" distR="0" wp14:anchorId="65187B83" wp14:editId="1C1EC1BE">
            <wp:extent cx="5943600" cy="31210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C03" w:rsidRDefault="007B7469" w:rsidP="002D1D77">
      <w:r>
        <w:rPr>
          <w:noProof/>
        </w:rPr>
        <w:lastRenderedPageBreak/>
        <w:drawing>
          <wp:inline distT="0" distB="0" distL="0" distR="0" wp14:anchorId="76116F31" wp14:editId="63685B1B">
            <wp:extent cx="5943600" cy="31222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7469" w:rsidRDefault="009267CB" w:rsidP="002D1D77">
      <w:r>
        <w:t xml:space="preserve">Sorting </w:t>
      </w:r>
      <w:proofErr w:type="gramStart"/>
      <w:r>
        <w:t>By</w:t>
      </w:r>
      <w:proofErr w:type="gramEnd"/>
      <w:r>
        <w:t xml:space="preserve"> First name:</w:t>
      </w:r>
    </w:p>
    <w:p w:rsidR="009267CB" w:rsidRDefault="009267CB" w:rsidP="002D1D77">
      <w:r>
        <w:rPr>
          <w:noProof/>
        </w:rPr>
        <w:drawing>
          <wp:inline distT="0" distB="0" distL="0" distR="0" wp14:anchorId="76F969A6" wp14:editId="711CB217">
            <wp:extent cx="5943600" cy="304292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7CB" w:rsidRDefault="00750ECC" w:rsidP="002D1D77">
      <w:r>
        <w:rPr>
          <w:noProof/>
        </w:rPr>
        <w:lastRenderedPageBreak/>
        <w:drawing>
          <wp:inline distT="0" distB="0" distL="0" distR="0" wp14:anchorId="178CD261" wp14:editId="5CFEE3CF">
            <wp:extent cx="5943600" cy="30975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0ECC" w:rsidRDefault="00750ECC" w:rsidP="002D1D77"/>
    <w:p w:rsidR="00E2383D" w:rsidRDefault="00E2383D" w:rsidP="002D1D77">
      <w:r>
        <w:rPr>
          <w:noProof/>
        </w:rPr>
        <w:drawing>
          <wp:inline distT="0" distB="0" distL="0" distR="0" wp14:anchorId="327BFFC6" wp14:editId="045CFF99">
            <wp:extent cx="5943600" cy="31216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5CFC" w:rsidRDefault="00155CFC" w:rsidP="002D1D77">
      <w:r>
        <w:rPr>
          <w:noProof/>
        </w:rPr>
        <w:drawing>
          <wp:inline distT="0" distB="0" distL="0" distR="0" wp14:anchorId="76EAA674" wp14:editId="15DD83CD">
            <wp:extent cx="5943600" cy="13614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7019" w:rsidRDefault="007D7019" w:rsidP="002D1D77">
      <w:r>
        <w:rPr>
          <w:noProof/>
        </w:rPr>
        <w:lastRenderedPageBreak/>
        <w:drawing>
          <wp:inline distT="0" distB="0" distL="0" distR="0" wp14:anchorId="29889F6E" wp14:editId="5662587D">
            <wp:extent cx="5943600" cy="304546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E93B52">
        <w:rPr>
          <w:noProof/>
        </w:rPr>
        <w:drawing>
          <wp:inline distT="0" distB="0" distL="0" distR="0" wp14:anchorId="05BF175A" wp14:editId="4EE149CB">
            <wp:extent cx="5943600" cy="27273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3B52" w:rsidRDefault="00E93B52" w:rsidP="002D1D77"/>
    <w:p w:rsidR="00E93B52" w:rsidRDefault="00F135A6" w:rsidP="002D1D77">
      <w:r>
        <w:rPr>
          <w:noProof/>
        </w:rPr>
        <w:lastRenderedPageBreak/>
        <w:drawing>
          <wp:inline distT="0" distB="0" distL="0" distR="0" wp14:anchorId="1FB94F7B" wp14:editId="0A8E4B73">
            <wp:extent cx="5943600" cy="30092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5A6" w:rsidRDefault="00FA1ECE" w:rsidP="002D1D77">
      <w:r>
        <w:rPr>
          <w:noProof/>
        </w:rPr>
        <w:drawing>
          <wp:inline distT="0" distB="0" distL="0" distR="0" wp14:anchorId="4DDBEAE9" wp14:editId="52601464">
            <wp:extent cx="5943600" cy="3080385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ECE" w:rsidRDefault="00F415CE" w:rsidP="002D1D77">
      <w:r>
        <w:rPr>
          <w:noProof/>
        </w:rPr>
        <w:lastRenderedPageBreak/>
        <w:drawing>
          <wp:inline distT="0" distB="0" distL="0" distR="0" wp14:anchorId="4A75AB21" wp14:editId="544B407A">
            <wp:extent cx="5943600" cy="31254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15CE" w:rsidRDefault="00F415CE" w:rsidP="002D1D77"/>
    <w:p w:rsidR="00927FC2" w:rsidRDefault="00927FC2" w:rsidP="002D1D77">
      <w:r>
        <w:rPr>
          <w:noProof/>
        </w:rPr>
        <w:drawing>
          <wp:inline distT="0" distB="0" distL="0" distR="0" wp14:anchorId="122D77FB" wp14:editId="1A68E5D9">
            <wp:extent cx="5943600" cy="324231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7FC2" w:rsidRDefault="00927FC2" w:rsidP="002D1D77"/>
    <w:p w:rsidR="00453B89" w:rsidRDefault="00453B89" w:rsidP="002D1D77">
      <w:r>
        <w:rPr>
          <w:noProof/>
        </w:rPr>
        <w:lastRenderedPageBreak/>
        <w:drawing>
          <wp:inline distT="0" distB="0" distL="0" distR="0" wp14:anchorId="40AA8526" wp14:editId="5B431CF6">
            <wp:extent cx="5943600" cy="311912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3B89" w:rsidRDefault="00681AAF" w:rsidP="002D1D77">
      <w:r>
        <w:rPr>
          <w:noProof/>
        </w:rPr>
        <w:drawing>
          <wp:inline distT="0" distB="0" distL="0" distR="0" wp14:anchorId="7C92F82B" wp14:editId="6C51DBC3">
            <wp:extent cx="5943600" cy="31515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AAF" w:rsidRDefault="00681AAF" w:rsidP="002D1D77"/>
    <w:p w:rsidR="008979F9" w:rsidRDefault="008979F9" w:rsidP="002D1D77">
      <w:r>
        <w:rPr>
          <w:noProof/>
        </w:rPr>
        <w:lastRenderedPageBreak/>
        <w:drawing>
          <wp:inline distT="0" distB="0" distL="0" distR="0" wp14:anchorId="2165ACEF" wp14:editId="3E59D5D3">
            <wp:extent cx="5943600" cy="309753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79F9" w:rsidRDefault="008979F9" w:rsidP="002D1D77"/>
    <w:p w:rsidR="006C44FC" w:rsidRDefault="006C44FC" w:rsidP="002D1D77">
      <w:r>
        <w:rPr>
          <w:noProof/>
        </w:rPr>
        <w:drawing>
          <wp:inline distT="0" distB="0" distL="0" distR="0" wp14:anchorId="76EF310B" wp14:editId="100A116D">
            <wp:extent cx="5943600" cy="3100070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4FC" w:rsidRDefault="006C44FC" w:rsidP="002D1D77"/>
    <w:p w:rsidR="004A7B3F" w:rsidRDefault="004A7B3F" w:rsidP="002D1D77">
      <w:r>
        <w:rPr>
          <w:noProof/>
        </w:rPr>
        <w:lastRenderedPageBreak/>
        <w:drawing>
          <wp:inline distT="0" distB="0" distL="0" distR="0" wp14:anchorId="771BB21E" wp14:editId="3791A564">
            <wp:extent cx="5943600" cy="236791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7B3F" w:rsidRDefault="004A7B3F" w:rsidP="002D1D77"/>
    <w:p w:rsidR="004A7B3F" w:rsidRDefault="006C5100" w:rsidP="002D1D77">
      <w:r>
        <w:rPr>
          <w:noProof/>
        </w:rPr>
        <w:drawing>
          <wp:inline distT="0" distB="0" distL="0" distR="0" wp14:anchorId="68A5CA13" wp14:editId="38D02D74">
            <wp:extent cx="5943600" cy="3149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100" w:rsidRDefault="00CD1E6A" w:rsidP="002D1D77">
      <w:r>
        <w:rPr>
          <w:noProof/>
        </w:rPr>
        <w:lastRenderedPageBreak/>
        <w:drawing>
          <wp:inline distT="0" distB="0" distL="0" distR="0" wp14:anchorId="7852186D" wp14:editId="508A6EEB">
            <wp:extent cx="5943600" cy="300926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F34" w:rsidRDefault="003F0F34" w:rsidP="002D1D77"/>
    <w:p w:rsidR="003F0F34" w:rsidRDefault="003F0F34" w:rsidP="002D1D77"/>
    <w:p w:rsidR="00CD1E6A" w:rsidRDefault="007A33F7" w:rsidP="002D1D77">
      <w:r>
        <w:rPr>
          <w:noProof/>
        </w:rPr>
        <w:drawing>
          <wp:inline distT="0" distB="0" distL="0" distR="0" wp14:anchorId="4D20AB7A" wp14:editId="5D89342F">
            <wp:extent cx="5943600" cy="314769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33F7" w:rsidRDefault="007A33F7" w:rsidP="002D1D77"/>
    <w:p w:rsidR="00A26CC0" w:rsidRDefault="00A26CC0" w:rsidP="002D1D77">
      <w:r>
        <w:rPr>
          <w:noProof/>
        </w:rPr>
        <w:lastRenderedPageBreak/>
        <w:drawing>
          <wp:inline distT="0" distB="0" distL="0" distR="0" wp14:anchorId="102F27E1" wp14:editId="7EB79DA8">
            <wp:extent cx="5943600" cy="299339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CC0" w:rsidRDefault="00A26CC0" w:rsidP="002D1D77"/>
    <w:p w:rsidR="0051703E" w:rsidRDefault="0051703E" w:rsidP="002D1D77">
      <w:r>
        <w:rPr>
          <w:noProof/>
        </w:rPr>
        <w:drawing>
          <wp:inline distT="0" distB="0" distL="0" distR="0" wp14:anchorId="1CFE3FE3" wp14:editId="1C0218FC">
            <wp:extent cx="5943600" cy="327533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36DD" w:rsidRDefault="007D36DD" w:rsidP="002D1D77"/>
    <w:p w:rsidR="007D36DD" w:rsidRDefault="007D36DD" w:rsidP="002D1D77">
      <w:r>
        <w:rPr>
          <w:noProof/>
        </w:rPr>
        <w:lastRenderedPageBreak/>
        <w:drawing>
          <wp:inline distT="0" distB="0" distL="0" distR="0" wp14:anchorId="14C2D5DA" wp14:editId="4CA5E3F6">
            <wp:extent cx="5943600" cy="326580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03E" w:rsidRDefault="0051703E" w:rsidP="002D1D77"/>
    <w:p w:rsidR="000F20D7" w:rsidRDefault="0040320F" w:rsidP="002D1D77">
      <w:r>
        <w:rPr>
          <w:noProof/>
        </w:rPr>
        <w:drawing>
          <wp:inline distT="0" distB="0" distL="0" distR="0" wp14:anchorId="2C535132" wp14:editId="5702B759">
            <wp:extent cx="5943600" cy="3275330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320F" w:rsidRDefault="0040320F" w:rsidP="002D1D77">
      <w:r>
        <w:rPr>
          <w:noProof/>
        </w:rPr>
        <w:lastRenderedPageBreak/>
        <w:drawing>
          <wp:inline distT="0" distB="0" distL="0" distR="0" wp14:anchorId="34D559CE" wp14:editId="4F108539">
            <wp:extent cx="5943600" cy="29997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320F" w:rsidRPr="002D1D77" w:rsidRDefault="0040320F" w:rsidP="002D1D77">
      <w:bookmarkStart w:id="0" w:name="_GoBack"/>
      <w:bookmarkEnd w:id="0"/>
    </w:p>
    <w:sectPr w:rsidR="0040320F" w:rsidRPr="002D1D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0NDUxMDIxMDU0MrRQ0lEKTi0uzszPAykwqQUAO66UmiwAAAA="/>
  </w:docVars>
  <w:rsids>
    <w:rsidRoot w:val="002473B8"/>
    <w:rsid w:val="000F20D7"/>
    <w:rsid w:val="00155CFC"/>
    <w:rsid w:val="002473B8"/>
    <w:rsid w:val="002D1D77"/>
    <w:rsid w:val="00390C03"/>
    <w:rsid w:val="003F0F34"/>
    <w:rsid w:val="0040320F"/>
    <w:rsid w:val="00453B89"/>
    <w:rsid w:val="004A7B3F"/>
    <w:rsid w:val="0051703E"/>
    <w:rsid w:val="00681AAF"/>
    <w:rsid w:val="006C44FC"/>
    <w:rsid w:val="006C5100"/>
    <w:rsid w:val="00750ECC"/>
    <w:rsid w:val="007A33F7"/>
    <w:rsid w:val="007B7469"/>
    <w:rsid w:val="007D36DD"/>
    <w:rsid w:val="007D7019"/>
    <w:rsid w:val="007F46CA"/>
    <w:rsid w:val="008979F9"/>
    <w:rsid w:val="009267CB"/>
    <w:rsid w:val="00927FC2"/>
    <w:rsid w:val="009752C1"/>
    <w:rsid w:val="00A26CC0"/>
    <w:rsid w:val="00AD569D"/>
    <w:rsid w:val="00BD4019"/>
    <w:rsid w:val="00CB0BF9"/>
    <w:rsid w:val="00CD1E6A"/>
    <w:rsid w:val="00CD56E0"/>
    <w:rsid w:val="00DE1509"/>
    <w:rsid w:val="00E2383D"/>
    <w:rsid w:val="00E93B52"/>
    <w:rsid w:val="00F135A6"/>
    <w:rsid w:val="00F415CE"/>
    <w:rsid w:val="00FA1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EE93D"/>
  <w15:chartTrackingRefBased/>
  <w15:docId w15:val="{C1A9FF79-14B5-462A-863C-2A0E40593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theme" Target="theme/theme1.xml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5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an, Saravanan (Cognizant)</dc:creator>
  <cp:keywords/>
  <dc:description/>
  <cp:lastModifiedBy>Ganesan, Saravanan (Cognizant)</cp:lastModifiedBy>
  <cp:revision>5</cp:revision>
  <dcterms:created xsi:type="dcterms:W3CDTF">2019-07-07T16:59:00Z</dcterms:created>
  <dcterms:modified xsi:type="dcterms:W3CDTF">2019-07-07T21:54:00Z</dcterms:modified>
</cp:coreProperties>
</file>